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E6FCF2" w14:textId="72B16984" w:rsidR="000D18F0" w:rsidRDefault="001A395B" w:rsidP="001A395B">
      <w:pPr>
        <w:pStyle w:val="Subtitle"/>
        <w:jc w:val="center"/>
        <w:rPr>
          <w:lang w:val="en-US"/>
        </w:rPr>
      </w:pPr>
      <w:r>
        <w:rPr>
          <w:lang w:val="en-US"/>
        </w:rPr>
        <w:t>Comp E 47</w:t>
      </w:r>
      <w:r w:rsidR="008B7E4F">
        <w:rPr>
          <w:lang w:val="en-US"/>
        </w:rPr>
        <w:t>5</w:t>
      </w:r>
    </w:p>
    <w:p w14:paraId="78829DD6" w14:textId="3865717E" w:rsidR="001A395B" w:rsidRDefault="005D540A" w:rsidP="001A395B">
      <w:pPr>
        <w:pStyle w:val="Title"/>
        <w:jc w:val="center"/>
        <w:rPr>
          <w:lang w:val="en-US"/>
        </w:rPr>
      </w:pPr>
      <w:r>
        <w:rPr>
          <w:lang w:val="en-US"/>
        </w:rPr>
        <w:t>MICROPROCESSORS</w:t>
      </w:r>
    </w:p>
    <w:p w14:paraId="45EE1759" w14:textId="77777777" w:rsidR="001A395B" w:rsidRDefault="001A395B" w:rsidP="001A395B">
      <w:pPr>
        <w:rPr>
          <w:lang w:val="en-US"/>
        </w:rPr>
      </w:pPr>
    </w:p>
    <w:p w14:paraId="5A028DDE" w14:textId="77777777" w:rsidR="001A395B" w:rsidRDefault="001A395B" w:rsidP="001A395B">
      <w:pPr>
        <w:rPr>
          <w:lang w:val="en-US"/>
        </w:rPr>
      </w:pPr>
    </w:p>
    <w:p w14:paraId="2F096400" w14:textId="77777777" w:rsidR="001A395B" w:rsidRDefault="001A395B" w:rsidP="001A395B">
      <w:pPr>
        <w:rPr>
          <w:lang w:val="en-US"/>
        </w:rPr>
      </w:pPr>
    </w:p>
    <w:p w14:paraId="164E327D" w14:textId="77777777" w:rsidR="001A395B" w:rsidRDefault="001A395B" w:rsidP="001A395B">
      <w:pPr>
        <w:rPr>
          <w:lang w:val="en-US"/>
        </w:rPr>
      </w:pPr>
    </w:p>
    <w:p w14:paraId="50F39AC2" w14:textId="77777777" w:rsidR="001A395B" w:rsidRDefault="001A395B" w:rsidP="001A395B">
      <w:pPr>
        <w:rPr>
          <w:lang w:val="en-US"/>
        </w:rPr>
      </w:pPr>
    </w:p>
    <w:p w14:paraId="2C84EAE8" w14:textId="3B1A2FB7" w:rsidR="001A395B" w:rsidRDefault="008B7E4F" w:rsidP="001A395B">
      <w:pPr>
        <w:pStyle w:val="Title"/>
        <w:jc w:val="center"/>
        <w:rPr>
          <w:lang w:val="en-US"/>
        </w:rPr>
      </w:pPr>
      <w:r>
        <w:rPr>
          <w:lang w:val="en-US"/>
        </w:rPr>
        <w:t>HW8</w:t>
      </w:r>
      <w:r w:rsidR="001A395B">
        <w:rPr>
          <w:lang w:val="en-US"/>
        </w:rPr>
        <w:t xml:space="preserve">: </w:t>
      </w:r>
      <w:r>
        <w:rPr>
          <w:lang w:val="en-US"/>
        </w:rPr>
        <w:t>Decoder/Control</w:t>
      </w:r>
    </w:p>
    <w:p w14:paraId="02348560" w14:textId="77777777" w:rsidR="001A395B" w:rsidRDefault="001A395B" w:rsidP="001A395B">
      <w:pPr>
        <w:rPr>
          <w:lang w:val="en-US"/>
        </w:rPr>
      </w:pPr>
    </w:p>
    <w:p w14:paraId="33ED651B" w14:textId="77777777" w:rsidR="001A395B" w:rsidRDefault="001A395B" w:rsidP="001A395B">
      <w:pPr>
        <w:rPr>
          <w:lang w:val="en-US"/>
        </w:rPr>
      </w:pPr>
    </w:p>
    <w:p w14:paraId="354C7D40" w14:textId="77777777" w:rsidR="0045644C" w:rsidRDefault="0045644C" w:rsidP="001A395B">
      <w:pPr>
        <w:rPr>
          <w:lang w:val="en-US"/>
        </w:rPr>
      </w:pPr>
    </w:p>
    <w:p w14:paraId="526DD2D2" w14:textId="77777777" w:rsidR="001A395B" w:rsidRDefault="001A395B" w:rsidP="001A395B">
      <w:pPr>
        <w:rPr>
          <w:lang w:val="en-US"/>
        </w:rPr>
      </w:pPr>
    </w:p>
    <w:p w14:paraId="5A3DA292" w14:textId="77777777" w:rsidR="001A395B" w:rsidRDefault="001A395B" w:rsidP="001A395B">
      <w:pPr>
        <w:rPr>
          <w:lang w:val="en-US"/>
        </w:rPr>
      </w:pPr>
    </w:p>
    <w:p w14:paraId="0992A48B" w14:textId="77777777" w:rsidR="001A395B" w:rsidRDefault="001A395B" w:rsidP="001A395B">
      <w:pPr>
        <w:rPr>
          <w:lang w:val="en-US"/>
        </w:rPr>
      </w:pPr>
    </w:p>
    <w:p w14:paraId="59BF1261" w14:textId="4A3AFCC9" w:rsidR="001A395B" w:rsidRDefault="001A395B" w:rsidP="001A395B">
      <w:pPr>
        <w:jc w:val="center"/>
        <w:rPr>
          <w:lang w:val="en-US"/>
        </w:rPr>
      </w:pPr>
      <w:r>
        <w:rPr>
          <w:lang w:val="en-US"/>
        </w:rPr>
        <w:t xml:space="preserve">Student: </w:t>
      </w:r>
      <w:r w:rsidR="00FE2A18">
        <w:rPr>
          <w:lang w:val="en-US"/>
        </w:rPr>
        <w:t>Vano Mazashvili</w:t>
      </w:r>
    </w:p>
    <w:p w14:paraId="123101B0" w14:textId="58BE08ED" w:rsidR="001A395B" w:rsidRDefault="00430DFD" w:rsidP="001A395B">
      <w:pPr>
        <w:jc w:val="center"/>
        <w:rPr>
          <w:lang w:val="en-US"/>
        </w:rPr>
      </w:pPr>
      <w:r>
        <w:rPr>
          <w:lang w:val="en-US"/>
        </w:rPr>
        <w:t>Red ID #</w:t>
      </w:r>
      <w:r w:rsidR="001A395B">
        <w:rPr>
          <w:lang w:val="en-US"/>
        </w:rPr>
        <w:t xml:space="preserve">: </w:t>
      </w:r>
      <w:r w:rsidR="00FE2A18">
        <w:rPr>
          <w:lang w:val="en-US"/>
        </w:rPr>
        <w:t>822059245</w:t>
      </w:r>
    </w:p>
    <w:p w14:paraId="7D1A665F" w14:textId="77777777" w:rsidR="001A395B" w:rsidRDefault="001A395B" w:rsidP="001A395B">
      <w:pPr>
        <w:jc w:val="center"/>
        <w:rPr>
          <w:lang w:val="en-US"/>
        </w:rPr>
      </w:pPr>
    </w:p>
    <w:p w14:paraId="78D63582" w14:textId="77777777" w:rsidR="001A395B" w:rsidRDefault="001A395B" w:rsidP="001A395B">
      <w:pPr>
        <w:jc w:val="center"/>
        <w:rPr>
          <w:lang w:val="en-US"/>
        </w:rPr>
      </w:pPr>
    </w:p>
    <w:p w14:paraId="4CCFA4C0" w14:textId="77777777" w:rsidR="001A395B" w:rsidRDefault="001A395B" w:rsidP="001A395B">
      <w:pPr>
        <w:jc w:val="center"/>
        <w:rPr>
          <w:lang w:val="en-US"/>
        </w:rPr>
      </w:pPr>
    </w:p>
    <w:p w14:paraId="54F04293" w14:textId="77777777" w:rsidR="001A395B" w:rsidRDefault="001A395B" w:rsidP="001A395B">
      <w:pPr>
        <w:jc w:val="center"/>
        <w:rPr>
          <w:lang w:val="en-US"/>
        </w:rPr>
      </w:pPr>
    </w:p>
    <w:p w14:paraId="2036DFAA" w14:textId="77777777" w:rsidR="001A395B" w:rsidRDefault="001A395B" w:rsidP="001A395B">
      <w:pPr>
        <w:jc w:val="center"/>
        <w:rPr>
          <w:lang w:val="en-US"/>
        </w:rPr>
      </w:pPr>
    </w:p>
    <w:p w14:paraId="742F4390" w14:textId="77777777" w:rsidR="001A395B" w:rsidRDefault="001A395B" w:rsidP="001A395B">
      <w:pPr>
        <w:jc w:val="center"/>
        <w:rPr>
          <w:lang w:val="en-US"/>
        </w:rPr>
      </w:pPr>
    </w:p>
    <w:p w14:paraId="543FDE1A" w14:textId="77777777" w:rsidR="001A395B" w:rsidRDefault="001A395B" w:rsidP="001A395B">
      <w:pPr>
        <w:jc w:val="center"/>
        <w:rPr>
          <w:lang w:val="en-US"/>
        </w:rPr>
      </w:pPr>
    </w:p>
    <w:p w14:paraId="31386FC7" w14:textId="77777777" w:rsidR="001A395B" w:rsidRDefault="001A395B" w:rsidP="001A395B">
      <w:pPr>
        <w:jc w:val="center"/>
        <w:rPr>
          <w:lang w:val="en-US"/>
        </w:rPr>
      </w:pPr>
    </w:p>
    <w:p w14:paraId="5D24E116" w14:textId="77777777" w:rsidR="001A395B" w:rsidRDefault="001A395B" w:rsidP="001A395B">
      <w:pPr>
        <w:jc w:val="center"/>
        <w:rPr>
          <w:lang w:val="en-US"/>
        </w:rPr>
      </w:pPr>
    </w:p>
    <w:p w14:paraId="6ADBE0E1" w14:textId="77777777" w:rsidR="001A395B" w:rsidRDefault="001A395B" w:rsidP="001A395B">
      <w:pPr>
        <w:jc w:val="center"/>
        <w:rPr>
          <w:lang w:val="en-US"/>
        </w:rPr>
      </w:pPr>
    </w:p>
    <w:p w14:paraId="104F1A6B" w14:textId="77777777" w:rsidR="001A395B" w:rsidRDefault="001A395B" w:rsidP="001A395B">
      <w:pPr>
        <w:jc w:val="center"/>
        <w:rPr>
          <w:lang w:val="en-US"/>
        </w:rPr>
      </w:pPr>
    </w:p>
    <w:p w14:paraId="45B525F4" w14:textId="34D0DD55" w:rsidR="001A395B" w:rsidRDefault="001A395B" w:rsidP="001A395B">
      <w:pPr>
        <w:jc w:val="center"/>
        <w:rPr>
          <w:lang w:val="en-US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2"/>
          <w:lang w:val="en-GB"/>
        </w:rPr>
        <w:id w:val="70182288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17DEC7D" w14:textId="26259D55" w:rsidR="0084701C" w:rsidRDefault="0084701C">
          <w:pPr>
            <w:pStyle w:val="TOCHeading"/>
          </w:pPr>
          <w:r>
            <w:t>Contents</w:t>
          </w:r>
        </w:p>
        <w:p w14:paraId="21643927" w14:textId="23E78A00" w:rsidR="005D540A" w:rsidRDefault="0084701C">
          <w:pPr>
            <w:pStyle w:val="TOC1"/>
            <w:tabs>
              <w:tab w:val="right" w:leader="dot" w:pos="8495"/>
            </w:tabs>
            <w:rPr>
              <w:rFonts w:eastAsiaTheme="minorEastAsia"/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9397558" w:history="1">
            <w:r w:rsidR="005D540A" w:rsidRPr="00B04F24">
              <w:rPr>
                <w:rStyle w:val="Hyperlink"/>
                <w:noProof/>
                <w:lang w:val="en-US"/>
              </w:rPr>
              <w:t>Task Description</w:t>
            </w:r>
            <w:r w:rsidR="005D540A">
              <w:rPr>
                <w:noProof/>
                <w:webHidden/>
              </w:rPr>
              <w:tab/>
            </w:r>
            <w:r w:rsidR="005D540A">
              <w:rPr>
                <w:noProof/>
                <w:webHidden/>
              </w:rPr>
              <w:fldChar w:fldCharType="begin"/>
            </w:r>
            <w:r w:rsidR="005D540A">
              <w:rPr>
                <w:noProof/>
                <w:webHidden/>
              </w:rPr>
              <w:instrText xml:space="preserve"> PAGEREF _Toc59397558 \h </w:instrText>
            </w:r>
            <w:r w:rsidR="005D540A">
              <w:rPr>
                <w:noProof/>
                <w:webHidden/>
              </w:rPr>
            </w:r>
            <w:r w:rsidR="005D540A">
              <w:rPr>
                <w:noProof/>
                <w:webHidden/>
              </w:rPr>
              <w:fldChar w:fldCharType="separate"/>
            </w:r>
            <w:r w:rsidR="005D540A">
              <w:rPr>
                <w:noProof/>
                <w:webHidden/>
              </w:rPr>
              <w:t>2</w:t>
            </w:r>
            <w:r w:rsidR="005D540A">
              <w:rPr>
                <w:noProof/>
                <w:webHidden/>
              </w:rPr>
              <w:fldChar w:fldCharType="end"/>
            </w:r>
          </w:hyperlink>
        </w:p>
        <w:p w14:paraId="1CF15B65" w14:textId="4723ACBA" w:rsidR="005D540A" w:rsidRDefault="005D540A">
          <w:pPr>
            <w:pStyle w:val="TOC1"/>
            <w:tabs>
              <w:tab w:val="right" w:leader="dot" w:pos="8495"/>
            </w:tabs>
            <w:rPr>
              <w:rFonts w:eastAsiaTheme="minorEastAsia"/>
              <w:noProof/>
              <w:sz w:val="22"/>
              <w:lang w:val="en-US"/>
            </w:rPr>
          </w:pPr>
          <w:hyperlink w:anchor="_Toc59397559" w:history="1">
            <w:r w:rsidRPr="00B04F24">
              <w:rPr>
                <w:rStyle w:val="Hyperlink"/>
                <w:noProof/>
                <w:lang w:val="en-US"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397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4BFD71" w14:textId="56724D10" w:rsidR="005D540A" w:rsidRDefault="005D540A">
          <w:pPr>
            <w:pStyle w:val="TOC1"/>
            <w:tabs>
              <w:tab w:val="right" w:leader="dot" w:pos="8495"/>
            </w:tabs>
            <w:rPr>
              <w:rFonts w:eastAsiaTheme="minorEastAsia"/>
              <w:noProof/>
              <w:sz w:val="22"/>
              <w:lang w:val="en-US"/>
            </w:rPr>
          </w:pPr>
          <w:hyperlink w:anchor="_Toc59397560" w:history="1">
            <w:r w:rsidRPr="00B04F24">
              <w:rPr>
                <w:rStyle w:val="Hyperlink"/>
                <w:noProof/>
                <w:lang w:val="en-US"/>
              </w:rPr>
              <w:t>Simulation &amp; Ver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397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46CA64" w14:textId="23FA8B65" w:rsidR="005D540A" w:rsidRDefault="005D540A">
          <w:pPr>
            <w:pStyle w:val="TOC1"/>
            <w:tabs>
              <w:tab w:val="right" w:leader="dot" w:pos="8495"/>
            </w:tabs>
            <w:rPr>
              <w:rFonts w:eastAsiaTheme="minorEastAsia"/>
              <w:noProof/>
              <w:sz w:val="22"/>
              <w:lang w:val="en-US"/>
            </w:rPr>
          </w:pPr>
          <w:hyperlink w:anchor="_Toc59397561" w:history="1">
            <w:r w:rsidRPr="00B04F24">
              <w:rPr>
                <w:rStyle w:val="Hyperlink"/>
                <w:noProof/>
                <w:lang w:val="en-US"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397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BECA52" w14:textId="7ECF3F5B" w:rsidR="0084701C" w:rsidRDefault="0084701C">
          <w:r>
            <w:rPr>
              <w:b/>
              <w:bCs/>
              <w:noProof/>
            </w:rPr>
            <w:fldChar w:fldCharType="end"/>
          </w:r>
        </w:p>
      </w:sdtContent>
    </w:sdt>
    <w:p w14:paraId="5F64790A" w14:textId="77777777" w:rsidR="006D7ED4" w:rsidRDefault="006D7ED4" w:rsidP="0084701C">
      <w:pPr>
        <w:rPr>
          <w:lang w:val="en-US"/>
        </w:rPr>
      </w:pPr>
    </w:p>
    <w:p w14:paraId="2C8458E3" w14:textId="77777777" w:rsidR="006D7ED4" w:rsidRDefault="006D7ED4" w:rsidP="001A395B">
      <w:pPr>
        <w:jc w:val="center"/>
        <w:rPr>
          <w:lang w:val="en-US"/>
        </w:rPr>
      </w:pPr>
    </w:p>
    <w:p w14:paraId="10D3741A" w14:textId="469C6DF5" w:rsidR="00612BC3" w:rsidRDefault="006D7ED4" w:rsidP="00612BC3">
      <w:pPr>
        <w:pStyle w:val="Heading1"/>
        <w:rPr>
          <w:lang w:val="en-US"/>
        </w:rPr>
      </w:pPr>
      <w:bookmarkStart w:id="0" w:name="_Toc59397558"/>
      <w:r>
        <w:rPr>
          <w:lang w:val="en-US"/>
        </w:rPr>
        <w:t>Task Description</w:t>
      </w:r>
      <w:bookmarkEnd w:id="0"/>
    </w:p>
    <w:p w14:paraId="7A3322CC" w14:textId="3899B590" w:rsidR="00612BC3" w:rsidRDefault="00612BC3" w:rsidP="00612BC3">
      <w:pPr>
        <w:rPr>
          <w:lang w:val="en-US"/>
        </w:rPr>
      </w:pPr>
      <w:r>
        <w:rPr>
          <w:lang w:val="en-US"/>
        </w:rPr>
        <w:t>For this assignment, I wrote a Verilog module responsible for decoding branch, data processing and memory instructions (ARM architecture).</w:t>
      </w:r>
    </w:p>
    <w:p w14:paraId="7BD724A9" w14:textId="518580DB" w:rsidR="00612BC3" w:rsidRDefault="00612BC3" w:rsidP="00612BC3">
      <w:pPr>
        <w:rPr>
          <w:vertAlign w:val="subscript"/>
          <w:lang w:val="en-US"/>
        </w:rPr>
      </w:pPr>
      <w:r>
        <w:rPr>
          <w:noProof/>
        </w:rPr>
        <w:drawing>
          <wp:inline distT="0" distB="0" distL="0" distR="0" wp14:anchorId="7C077FA9" wp14:editId="54801A80">
            <wp:extent cx="5400675" cy="4697095"/>
            <wp:effectExtent l="0" t="0" r="952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69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3C0DC" w14:textId="00FC1B8A" w:rsidR="008B7E4F" w:rsidRPr="00E46024" w:rsidRDefault="00612BC3" w:rsidP="00E46024">
      <w:pPr>
        <w:rPr>
          <w:iCs/>
          <w:lang w:val="en-US"/>
        </w:rPr>
      </w:pPr>
      <w:r>
        <w:rPr>
          <w:iCs/>
          <w:lang w:val="en-US"/>
        </w:rPr>
        <w:t xml:space="preserve">It gets 32 bit instruction from the instruction memory and flags from the ALU. Similarly to HW5, </w:t>
      </w:r>
      <w:r w:rsidR="00E46024">
        <w:rPr>
          <w:iCs/>
          <w:lang w:val="en-US"/>
        </w:rPr>
        <w:t>we had to implement a simple if-else, or case statements to perform the operations.</w:t>
      </w:r>
    </w:p>
    <w:p w14:paraId="13B22958" w14:textId="78DA6374" w:rsidR="008243AD" w:rsidRDefault="00B2125F" w:rsidP="008243AD">
      <w:pPr>
        <w:pStyle w:val="Heading1"/>
        <w:rPr>
          <w:lang w:val="en-US"/>
        </w:rPr>
      </w:pPr>
      <w:bookmarkStart w:id="1" w:name="_Toc59397559"/>
      <w:r>
        <w:rPr>
          <w:lang w:val="en-US"/>
        </w:rPr>
        <w:lastRenderedPageBreak/>
        <w:t>Solution</w:t>
      </w:r>
      <w:bookmarkEnd w:id="1"/>
    </w:p>
    <w:p w14:paraId="76D45B3A" w14:textId="77777777" w:rsidR="00612BC3" w:rsidRDefault="00612BC3" w:rsidP="008B7E4F">
      <w:pPr>
        <w:rPr>
          <w:lang w:val="en-US"/>
        </w:rPr>
      </w:pPr>
    </w:p>
    <w:p w14:paraId="20BEEE10" w14:textId="19A664B4" w:rsidR="00E46024" w:rsidRDefault="00E46024" w:rsidP="008B7E4F">
      <w:pPr>
        <w:rPr>
          <w:lang w:val="en-US"/>
        </w:rPr>
      </w:pPr>
      <w:r>
        <w:rPr>
          <w:lang w:val="en-US"/>
        </w:rPr>
        <w:t>For this solution, I used the tables from the lecture slides.</w:t>
      </w:r>
    </w:p>
    <w:p w14:paraId="1F71FDA6" w14:textId="325201AD" w:rsidR="00E46024" w:rsidRDefault="00E46024" w:rsidP="008B7E4F">
      <w:pPr>
        <w:rPr>
          <w:lang w:val="en-US"/>
        </w:rPr>
      </w:pPr>
      <w:r>
        <w:rPr>
          <w:lang w:val="en-US"/>
        </w:rPr>
        <w:t>This is for memory:</w:t>
      </w:r>
    </w:p>
    <w:p w14:paraId="70A552BC" w14:textId="73F7F10E" w:rsidR="00E46024" w:rsidRDefault="00E46024" w:rsidP="008B7E4F">
      <w:pPr>
        <w:rPr>
          <w:lang w:val="en-US"/>
        </w:rPr>
      </w:pPr>
      <w:r>
        <w:rPr>
          <w:noProof/>
        </w:rPr>
        <w:drawing>
          <wp:inline distT="0" distB="0" distL="0" distR="0" wp14:anchorId="677FBF2A" wp14:editId="0450037C">
            <wp:extent cx="5400675" cy="759460"/>
            <wp:effectExtent l="0" t="0" r="952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75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E79DD3" w14:textId="77777777" w:rsidR="00E46024" w:rsidRDefault="00E46024" w:rsidP="008B7E4F">
      <w:pPr>
        <w:rPr>
          <w:lang w:val="en-US"/>
        </w:rPr>
      </w:pPr>
    </w:p>
    <w:p w14:paraId="72163F23" w14:textId="77777777" w:rsidR="00E46024" w:rsidRDefault="00E46024" w:rsidP="008B7E4F">
      <w:pPr>
        <w:rPr>
          <w:lang w:val="en-US"/>
        </w:rPr>
      </w:pPr>
      <w:r>
        <w:rPr>
          <w:lang w:val="en-US"/>
        </w:rPr>
        <w:t>For the data processing:</w:t>
      </w:r>
    </w:p>
    <w:p w14:paraId="0517503E" w14:textId="623466E5" w:rsidR="00E46024" w:rsidRDefault="00E46024" w:rsidP="008B7E4F">
      <w:pPr>
        <w:rPr>
          <w:lang w:val="en-US"/>
        </w:rPr>
      </w:pPr>
      <w:r>
        <w:rPr>
          <w:noProof/>
        </w:rPr>
        <w:drawing>
          <wp:inline distT="0" distB="0" distL="0" distR="0" wp14:anchorId="4F64C114" wp14:editId="3C203D3C">
            <wp:extent cx="5400675" cy="139573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1395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5C45C6" w14:textId="77777777" w:rsidR="00E46024" w:rsidRDefault="00E46024" w:rsidP="008B7E4F">
      <w:pPr>
        <w:rPr>
          <w:lang w:val="en-US"/>
        </w:rPr>
      </w:pPr>
    </w:p>
    <w:p w14:paraId="374A9338" w14:textId="11601B1D" w:rsidR="00E46024" w:rsidRDefault="00E46024" w:rsidP="008B7E4F">
      <w:r>
        <w:rPr>
          <w:lang w:val="en-US"/>
        </w:rPr>
        <w:t>Branching:</w:t>
      </w:r>
      <w:r w:rsidRPr="00E46024">
        <w:t xml:space="preserve"> </w:t>
      </w:r>
      <w:r>
        <w:rPr>
          <w:noProof/>
        </w:rPr>
        <w:drawing>
          <wp:inline distT="0" distB="0" distL="0" distR="0" wp14:anchorId="0A3AF36B" wp14:editId="0334FFDF">
            <wp:extent cx="5400675" cy="139573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1395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CCF40" w14:textId="77777777" w:rsidR="00E46024" w:rsidRDefault="00E46024" w:rsidP="008B7E4F"/>
    <w:p w14:paraId="3C255AA0" w14:textId="469BE29F" w:rsidR="00E46024" w:rsidRDefault="00E46024" w:rsidP="00E46024">
      <w:pPr>
        <w:rPr>
          <w:lang w:val="en-US"/>
        </w:rPr>
      </w:pPr>
      <w:r>
        <w:t xml:space="preserve">Below, I have presented </w:t>
      </w:r>
      <w:r>
        <w:rPr>
          <w:lang w:val="en-US"/>
        </w:rPr>
        <w:t>the main part of the source code, which decodes data processing, memory, and branching instruction</w:t>
      </w:r>
      <w:r>
        <w:rPr>
          <w:lang w:val="en-US"/>
        </w:rPr>
        <w:t xml:space="preserve">s according to the above-mentioned tables. </w:t>
      </w:r>
      <w:r>
        <w:rPr>
          <w:lang w:val="en-US"/>
        </w:rPr>
        <w:t xml:space="preserve"> </w:t>
      </w:r>
    </w:p>
    <w:p w14:paraId="6AFBDB76" w14:textId="001278DB" w:rsidR="00E46024" w:rsidRDefault="00E46024" w:rsidP="008B7E4F">
      <w:pPr>
        <w:rPr>
          <w:lang w:val="en-US"/>
        </w:rPr>
        <w:sectPr w:rsidR="00E46024" w:rsidSect="00E7094B">
          <w:pgSz w:w="11907" w:h="16840" w:code="9"/>
          <w:pgMar w:top="1418" w:right="1701" w:bottom="1418" w:left="1701" w:header="720" w:footer="720" w:gutter="0"/>
          <w:cols w:space="720"/>
          <w:docGrid w:linePitch="360"/>
        </w:sectPr>
      </w:pPr>
    </w:p>
    <w:p w14:paraId="6D26476F" w14:textId="6B425676" w:rsidR="008B7E4F" w:rsidRDefault="00612BC3" w:rsidP="008B7E4F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2B54C5F3" wp14:editId="6F18688D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695950" cy="10673375"/>
            <wp:effectExtent l="0" t="0" r="0" b="0"/>
            <wp:wrapTight wrapText="bothSides">
              <wp:wrapPolygon edited="0">
                <wp:start x="0" y="0"/>
                <wp:lineTo x="0" y="21551"/>
                <wp:lineTo x="21528" y="21551"/>
                <wp:lineTo x="2152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0673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D017DF" w14:textId="4DDEE15E" w:rsidR="008243AD" w:rsidRDefault="00612BC3" w:rsidP="008243AD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8029B9B" wp14:editId="386B8E66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772150" cy="2913251"/>
            <wp:effectExtent l="0" t="0" r="0" b="190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29132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B7E4F">
        <w:rPr>
          <w:lang w:val="en-US"/>
        </w:rPr>
        <w:t xml:space="preserve"> </w:t>
      </w:r>
    </w:p>
    <w:p w14:paraId="7A78AE09" w14:textId="2D7F9456" w:rsidR="00E46024" w:rsidRPr="00E46024" w:rsidRDefault="00E46024" w:rsidP="008243AD">
      <w:pPr>
        <w:rPr>
          <w:lang w:val="en-US"/>
        </w:rPr>
      </w:pPr>
      <w:r>
        <w:rPr>
          <w:lang w:val="en-US"/>
        </w:rPr>
        <w:t>This is a testbench, which tested the code for the 4 different opcode instructions</w:t>
      </w:r>
      <w:r w:rsidRPr="00E46024">
        <w:rPr>
          <w:noProof/>
        </w:rPr>
        <w:t xml:space="preserve"> </w:t>
      </w:r>
      <w:r>
        <w:rPr>
          <w:noProof/>
        </w:rPr>
        <w:drawing>
          <wp:inline distT="0" distB="0" distL="0" distR="0" wp14:anchorId="0309286A" wp14:editId="1160112D">
            <wp:extent cx="3867150" cy="3124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A8138" w14:textId="77777777" w:rsidR="00B2125F" w:rsidRDefault="00B2125F" w:rsidP="00E46024">
      <w:pPr>
        <w:rPr>
          <w:lang w:val="en-US"/>
        </w:rPr>
      </w:pPr>
    </w:p>
    <w:p w14:paraId="5315040D" w14:textId="6849DC83" w:rsidR="00B2125F" w:rsidRPr="00F80F5D" w:rsidRDefault="00F80F5D" w:rsidP="00F80F5D">
      <w:pPr>
        <w:pStyle w:val="Heading1"/>
        <w:rPr>
          <w:lang w:val="en-US"/>
        </w:rPr>
      </w:pPr>
      <w:bookmarkStart w:id="2" w:name="_Toc59397560"/>
      <w:r>
        <w:rPr>
          <w:noProof/>
        </w:rPr>
        <w:drawing>
          <wp:anchor distT="0" distB="0" distL="114300" distR="114300" simplePos="0" relativeHeight="251660288" behindDoc="0" locked="0" layoutInCell="1" allowOverlap="1" wp14:anchorId="5A1D6F62" wp14:editId="355C02F3">
            <wp:simplePos x="0" y="0"/>
            <wp:positionH relativeFrom="page">
              <wp:align>left</wp:align>
            </wp:positionH>
            <wp:positionV relativeFrom="paragraph">
              <wp:posOffset>463550</wp:posOffset>
            </wp:positionV>
            <wp:extent cx="7583022" cy="135255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3022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125F">
        <w:rPr>
          <w:lang w:val="en-US"/>
        </w:rPr>
        <w:t>Simulation &amp; Verification</w:t>
      </w:r>
      <w:bookmarkEnd w:id="2"/>
    </w:p>
    <w:p w14:paraId="18F262AC" w14:textId="0C773605" w:rsidR="00F80F5D" w:rsidRPr="00F80F5D" w:rsidRDefault="00F80F5D" w:rsidP="00F80F5D">
      <w:pPr>
        <w:rPr>
          <w:iCs/>
          <w:lang w:val="en-US"/>
        </w:rPr>
      </w:pPr>
      <w:r>
        <w:rPr>
          <w:iCs/>
          <w:lang w:val="en-US"/>
        </w:rPr>
        <w:t xml:space="preserve">The code synthesized without errors. One warning was about spartan3E 100x fpga’s resources, but after implementing the design on slightly faster FPGA, there were no issues.  </w:t>
      </w:r>
    </w:p>
    <w:p w14:paraId="79174481" w14:textId="0C46BB15" w:rsidR="00F80F5D" w:rsidRDefault="00F80F5D" w:rsidP="00F80F5D">
      <w:pPr>
        <w:rPr>
          <w:i/>
          <w:lang w:val="en-US"/>
        </w:rPr>
      </w:pPr>
    </w:p>
    <w:p w14:paraId="1083D9F1" w14:textId="6048CC62" w:rsidR="00F80F5D" w:rsidRDefault="00F80F5D" w:rsidP="00F80F5D">
      <w:pPr>
        <w:rPr>
          <w:i/>
          <w:lang w:val="en-US"/>
        </w:rPr>
      </w:pPr>
    </w:p>
    <w:p w14:paraId="43F99C8B" w14:textId="77777777" w:rsidR="00F80F5D" w:rsidRPr="00F80F5D" w:rsidRDefault="00F80F5D" w:rsidP="00F80F5D">
      <w:pPr>
        <w:rPr>
          <w:i/>
          <w:lang w:val="en-US"/>
        </w:rPr>
      </w:pPr>
    </w:p>
    <w:p w14:paraId="684943A2" w14:textId="6594A412" w:rsidR="00B2125F" w:rsidRDefault="00B2125F" w:rsidP="0084701C">
      <w:pPr>
        <w:pStyle w:val="Heading1"/>
        <w:rPr>
          <w:lang w:val="en-US"/>
        </w:rPr>
      </w:pPr>
      <w:bookmarkStart w:id="3" w:name="_Toc59397561"/>
      <w:r>
        <w:rPr>
          <w:lang w:val="en-US"/>
        </w:rPr>
        <w:t>Conclusion</w:t>
      </w:r>
      <w:bookmarkEnd w:id="3"/>
    </w:p>
    <w:p w14:paraId="70B98373" w14:textId="3FF421EE" w:rsidR="00B2125F" w:rsidRDefault="005D540A" w:rsidP="005D540A">
      <w:pPr>
        <w:rPr>
          <w:lang w:val="en-US"/>
        </w:rPr>
      </w:pPr>
      <w:r>
        <w:rPr>
          <w:lang w:val="en-US"/>
        </w:rPr>
        <w:t xml:space="preserve">In conclusion, I have written the simple instruction decoder with case and if-else statements. The design behaves according to the provided ARM 32-bit instruction. The source code and synthesis report is on Github.com/vmazashvili in corresponding </w:t>
      </w:r>
      <w:r w:rsidR="00947E72">
        <w:rPr>
          <w:lang w:val="en-US"/>
        </w:rPr>
        <w:t xml:space="preserve">decoder-control </w:t>
      </w:r>
      <w:r>
        <w:rPr>
          <w:lang w:val="en-US"/>
        </w:rPr>
        <w:t xml:space="preserve">repository.  </w:t>
      </w:r>
    </w:p>
    <w:p w14:paraId="17F4D6BB" w14:textId="77777777" w:rsidR="00B2125F" w:rsidRPr="001A395B" w:rsidRDefault="00B2125F" w:rsidP="001A395B">
      <w:pPr>
        <w:jc w:val="center"/>
        <w:rPr>
          <w:lang w:val="en-US"/>
        </w:rPr>
      </w:pPr>
    </w:p>
    <w:sectPr w:rsidR="00B2125F" w:rsidRPr="001A395B" w:rsidSect="00612BC3">
      <w:pgSz w:w="11907" w:h="16840" w:code="9"/>
      <w:pgMar w:top="0" w:right="1699" w:bottom="1411" w:left="169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3FBBC8" w14:textId="77777777" w:rsidR="008434F2" w:rsidRDefault="008434F2" w:rsidP="00612BC3">
      <w:pPr>
        <w:spacing w:after="0" w:line="240" w:lineRule="auto"/>
      </w:pPr>
      <w:r>
        <w:separator/>
      </w:r>
    </w:p>
  </w:endnote>
  <w:endnote w:type="continuationSeparator" w:id="0">
    <w:p w14:paraId="6CEB053C" w14:textId="77777777" w:rsidR="008434F2" w:rsidRDefault="008434F2" w:rsidP="00612B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50747E" w14:textId="77777777" w:rsidR="008434F2" w:rsidRDefault="008434F2" w:rsidP="00612BC3">
      <w:pPr>
        <w:spacing w:after="0" w:line="240" w:lineRule="auto"/>
      </w:pPr>
      <w:r>
        <w:separator/>
      </w:r>
    </w:p>
  </w:footnote>
  <w:footnote w:type="continuationSeparator" w:id="0">
    <w:p w14:paraId="6022516F" w14:textId="77777777" w:rsidR="008434F2" w:rsidRDefault="008434F2" w:rsidP="00612B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9756AD"/>
    <w:multiLevelType w:val="hybridMultilevel"/>
    <w:tmpl w:val="409C125E"/>
    <w:lvl w:ilvl="0" w:tplc="0BC276A6">
      <w:start w:val="3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7AwMTczMzA3NjNX0lEKTi0uzszPAykwrAUADT7WIiwAAAA="/>
  </w:docVars>
  <w:rsids>
    <w:rsidRoot w:val="001A395B"/>
    <w:rsid w:val="000D18F0"/>
    <w:rsid w:val="000E6B3D"/>
    <w:rsid w:val="001A395B"/>
    <w:rsid w:val="003C728C"/>
    <w:rsid w:val="00426262"/>
    <w:rsid w:val="00430DFD"/>
    <w:rsid w:val="0045644C"/>
    <w:rsid w:val="004B38AD"/>
    <w:rsid w:val="005421AE"/>
    <w:rsid w:val="005D540A"/>
    <w:rsid w:val="00612BC3"/>
    <w:rsid w:val="006D7ED4"/>
    <w:rsid w:val="008243AD"/>
    <w:rsid w:val="008434F2"/>
    <w:rsid w:val="0084701C"/>
    <w:rsid w:val="008B0FB5"/>
    <w:rsid w:val="008B7E4F"/>
    <w:rsid w:val="00947E72"/>
    <w:rsid w:val="00B2125F"/>
    <w:rsid w:val="00D36116"/>
    <w:rsid w:val="00DF73B5"/>
    <w:rsid w:val="00E46024"/>
    <w:rsid w:val="00E7094B"/>
    <w:rsid w:val="00EF7E20"/>
    <w:rsid w:val="00F42187"/>
    <w:rsid w:val="00F80F5D"/>
    <w:rsid w:val="00F93412"/>
    <w:rsid w:val="00FE2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DA115A"/>
  <w15:chartTrackingRefBased/>
  <w15:docId w15:val="{0F4F104F-BA0A-4127-B037-68E7CEB64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ED4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7E20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341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1A395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A395B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1A3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3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D7ED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9341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F7E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4701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4701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4701C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84701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12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2BC3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612B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2BC3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 Version="2003"/>
</file>

<file path=customXml/itemProps1.xml><?xml version="1.0" encoding="utf-8"?>
<ds:datastoreItem xmlns:ds="http://schemas.openxmlformats.org/officeDocument/2006/customXml" ds:itemID="{877357DE-B4D9-45DD-82EF-5EC914871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6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otne Putkaradze</dc:creator>
  <cp:keywords/>
  <dc:description/>
  <cp:lastModifiedBy>Vano Mazashvili</cp:lastModifiedBy>
  <cp:revision>16</cp:revision>
  <dcterms:created xsi:type="dcterms:W3CDTF">2019-09-16T21:50:00Z</dcterms:created>
  <dcterms:modified xsi:type="dcterms:W3CDTF">2020-12-20T19:01:00Z</dcterms:modified>
</cp:coreProperties>
</file>